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A86E18" w14:textId="7CCC613A" w:rsidR="002C7FC5" w:rsidRDefault="002C7FC5">
      <w:pPr>
        <w:pStyle w:val="SourceCode"/>
        <w:rPr>
          <w:rStyle w:val="BuiltInTok"/>
        </w:rPr>
      </w:pPr>
      <w:r>
        <w:rPr>
          <w:rStyle w:val="BuiltInTok"/>
        </w:rPr>
        <w:t>Draw Global Execution Context for Below Codes and Explain Line by line.</w:t>
      </w:r>
    </w:p>
    <w:p w14:paraId="492525A2" w14:textId="29363F92" w:rsidR="00F45CF4" w:rsidRDefault="006A31D5">
      <w:pPr>
        <w:pStyle w:val="SourceCode"/>
        <w:rPr>
          <w:rStyle w:val="OperatorTok"/>
        </w:r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6"/>
        <w:gridCol w:w="4674"/>
      </w:tblGrid>
      <w:tr w:rsidR="00840179" w14:paraId="017BF9A5" w14:textId="77777777" w:rsidTr="00A475B6">
        <w:trPr>
          <w:trHeight w:val="456"/>
        </w:trPr>
        <w:tc>
          <w:tcPr>
            <w:tcW w:w="4788" w:type="dxa"/>
          </w:tcPr>
          <w:p w14:paraId="4B15C612" w14:textId="669CDBEF" w:rsidR="00840179" w:rsidRPr="00423A05" w:rsidRDefault="00A475B6">
            <w:pPr>
              <w:pStyle w:val="SourceCode"/>
              <w:rPr>
                <w:rStyle w:val="OperatorTok"/>
                <w:rFonts w:ascii="Times New Roman" w:hAnsi="Times New Roman" w:cs="Times New Roman"/>
                <w:b/>
                <w:bCs/>
                <w:sz w:val="24"/>
                <w:szCs w:val="28"/>
              </w:rPr>
            </w:pPr>
            <w:r w:rsidRPr="00423A05">
              <w:rPr>
                <w:rStyle w:val="OperatorTok"/>
                <w:rFonts w:ascii="Times New Roman" w:hAnsi="Times New Roman" w:cs="Times New Roman"/>
                <w:sz w:val="24"/>
                <w:szCs w:val="28"/>
              </w:rPr>
              <w:t>MEMORY PHASE</w:t>
            </w:r>
          </w:p>
        </w:tc>
        <w:tc>
          <w:tcPr>
            <w:tcW w:w="4788" w:type="dxa"/>
          </w:tcPr>
          <w:p w14:paraId="1D5C858B" w14:textId="2210BD57" w:rsidR="00840179" w:rsidRPr="00423A05" w:rsidRDefault="00A475B6">
            <w:pPr>
              <w:pStyle w:val="SourceCode"/>
              <w:rPr>
                <w:rStyle w:val="OperatorTok"/>
                <w:sz w:val="24"/>
                <w:szCs w:val="28"/>
              </w:rPr>
            </w:pPr>
            <w:r w:rsidRPr="00423A05">
              <w:rPr>
                <w:rStyle w:val="OperatorTok"/>
                <w:sz w:val="24"/>
                <w:szCs w:val="28"/>
              </w:rPr>
              <w:t>EXECUTION PHASE</w:t>
            </w:r>
          </w:p>
        </w:tc>
      </w:tr>
      <w:tr w:rsidR="00840179" w14:paraId="3E4EA45F" w14:textId="77777777" w:rsidTr="00423A05">
        <w:trPr>
          <w:trHeight w:val="1682"/>
        </w:trPr>
        <w:tc>
          <w:tcPr>
            <w:tcW w:w="4788" w:type="dxa"/>
          </w:tcPr>
          <w:p w14:paraId="65C2C72A" w14:textId="77777777" w:rsidR="00840179" w:rsidRPr="00423A05" w:rsidRDefault="00840179">
            <w:pPr>
              <w:pStyle w:val="SourceCode"/>
              <w:rPr>
                <w:rStyle w:val="OperatorTok"/>
                <w:sz w:val="24"/>
                <w:szCs w:val="28"/>
              </w:rPr>
            </w:pPr>
          </w:p>
          <w:p w14:paraId="41618623" w14:textId="77777777" w:rsidR="00A475B6" w:rsidRPr="00423A05" w:rsidRDefault="00A475B6">
            <w:pPr>
              <w:pStyle w:val="SourceCode"/>
              <w:rPr>
                <w:rStyle w:val="OperatorTok"/>
                <w:sz w:val="24"/>
                <w:szCs w:val="28"/>
              </w:rPr>
            </w:pPr>
            <w:r w:rsidRPr="00423A05">
              <w:rPr>
                <w:rStyle w:val="OperatorTok"/>
                <w:sz w:val="24"/>
                <w:szCs w:val="28"/>
              </w:rPr>
              <w:t>Var a=</w:t>
            </w:r>
            <w:r w:rsidR="00423A05" w:rsidRPr="00423A05">
              <w:rPr>
                <w:rStyle w:val="OperatorTok"/>
                <w:sz w:val="24"/>
                <w:szCs w:val="28"/>
              </w:rPr>
              <w:t>undefined</w:t>
            </w:r>
          </w:p>
          <w:p w14:paraId="16242202" w14:textId="77777777" w:rsidR="00423A05" w:rsidRPr="00423A05" w:rsidRDefault="00423A05">
            <w:pPr>
              <w:pStyle w:val="SourceCode"/>
              <w:rPr>
                <w:rStyle w:val="OperatorTok"/>
                <w:sz w:val="24"/>
                <w:szCs w:val="28"/>
              </w:rPr>
            </w:pPr>
          </w:p>
          <w:p w14:paraId="37DC6D24" w14:textId="77777777" w:rsidR="00423A05" w:rsidRPr="00423A05" w:rsidRDefault="00423A05">
            <w:pPr>
              <w:pStyle w:val="SourceCode"/>
              <w:rPr>
                <w:rStyle w:val="OperatorTok"/>
                <w:sz w:val="24"/>
                <w:szCs w:val="28"/>
              </w:rPr>
            </w:pPr>
            <w:r w:rsidRPr="00423A05">
              <w:rPr>
                <w:rStyle w:val="OperatorTok"/>
                <w:sz w:val="24"/>
                <w:szCs w:val="28"/>
              </w:rPr>
              <w:t>a=10 assigned</w:t>
            </w:r>
          </w:p>
          <w:p w14:paraId="0C24E1BF" w14:textId="1C131EF9" w:rsidR="00423A05" w:rsidRPr="00423A05" w:rsidRDefault="00423A05">
            <w:pPr>
              <w:pStyle w:val="SourceCode"/>
              <w:rPr>
                <w:rStyle w:val="OperatorTok"/>
                <w:sz w:val="24"/>
                <w:szCs w:val="28"/>
              </w:rPr>
            </w:pPr>
            <w:r w:rsidRPr="00423A05">
              <w:rPr>
                <w:rStyle w:val="OperatorTok"/>
                <w:sz w:val="24"/>
                <w:szCs w:val="28"/>
              </w:rPr>
              <w:t>a=20 reassigned</w:t>
            </w:r>
          </w:p>
        </w:tc>
        <w:tc>
          <w:tcPr>
            <w:tcW w:w="4788" w:type="dxa"/>
          </w:tcPr>
          <w:p w14:paraId="018087DD" w14:textId="77777777" w:rsidR="00840179" w:rsidRPr="00423A05" w:rsidRDefault="00840179">
            <w:pPr>
              <w:pStyle w:val="SourceCode"/>
              <w:rPr>
                <w:rStyle w:val="OperatorTok"/>
                <w:sz w:val="24"/>
                <w:szCs w:val="28"/>
              </w:rPr>
            </w:pPr>
          </w:p>
          <w:p w14:paraId="3AE8D7AB" w14:textId="77777777" w:rsidR="00A475B6" w:rsidRPr="00423A05" w:rsidRDefault="00A475B6" w:rsidP="00A475B6">
            <w:pPr>
              <w:pStyle w:val="SourceCode"/>
              <w:rPr>
                <w:rStyle w:val="OperatorTok"/>
                <w:sz w:val="24"/>
                <w:szCs w:val="28"/>
              </w:rPr>
            </w:pPr>
            <w:r w:rsidRPr="00423A05">
              <w:rPr>
                <w:rStyle w:val="BuiltInTok"/>
                <w:sz w:val="24"/>
                <w:szCs w:val="28"/>
              </w:rPr>
              <w:t>console</w:t>
            </w:r>
            <w:r w:rsidRPr="00423A05">
              <w:rPr>
                <w:rStyle w:val="OperatorTok"/>
                <w:sz w:val="24"/>
                <w:szCs w:val="28"/>
              </w:rPr>
              <w:t>.</w:t>
            </w:r>
            <w:r w:rsidRPr="00423A05">
              <w:rPr>
                <w:rStyle w:val="FunctionTok"/>
                <w:sz w:val="24"/>
                <w:szCs w:val="28"/>
              </w:rPr>
              <w:t>log</w:t>
            </w:r>
            <w:r w:rsidRPr="00423A05">
              <w:rPr>
                <w:rStyle w:val="NormalTok"/>
                <w:sz w:val="24"/>
                <w:szCs w:val="28"/>
              </w:rPr>
              <w:t>(a)</w:t>
            </w:r>
            <w:r w:rsidRPr="00423A05">
              <w:rPr>
                <w:rStyle w:val="OperatorTok"/>
                <w:sz w:val="24"/>
                <w:szCs w:val="28"/>
              </w:rPr>
              <w:t>;</w:t>
            </w:r>
            <w:r w:rsidRPr="00423A05">
              <w:rPr>
                <w:szCs w:val="28"/>
              </w:rPr>
              <w:br/>
            </w:r>
            <w:r w:rsidRPr="00423A05">
              <w:rPr>
                <w:rStyle w:val="KeywordTok"/>
                <w:sz w:val="24"/>
                <w:szCs w:val="28"/>
              </w:rPr>
              <w:t>var</w:t>
            </w:r>
            <w:r w:rsidRPr="00423A05">
              <w:rPr>
                <w:rStyle w:val="NormalTok"/>
                <w:sz w:val="24"/>
                <w:szCs w:val="28"/>
              </w:rPr>
              <w:t xml:space="preserve"> a </w:t>
            </w:r>
            <w:r w:rsidRPr="00423A05">
              <w:rPr>
                <w:rStyle w:val="OperatorTok"/>
                <w:sz w:val="24"/>
                <w:szCs w:val="28"/>
              </w:rPr>
              <w:t>=</w:t>
            </w:r>
            <w:r w:rsidRPr="00423A05">
              <w:rPr>
                <w:rStyle w:val="NormalTok"/>
                <w:sz w:val="24"/>
                <w:szCs w:val="28"/>
              </w:rPr>
              <w:t xml:space="preserve"> </w:t>
            </w:r>
            <w:r w:rsidRPr="00423A05">
              <w:rPr>
                <w:rStyle w:val="DecValTok"/>
                <w:sz w:val="24"/>
                <w:szCs w:val="28"/>
              </w:rPr>
              <w:t>10</w:t>
            </w:r>
            <w:r w:rsidRPr="00423A05">
              <w:rPr>
                <w:rStyle w:val="OperatorTok"/>
                <w:sz w:val="24"/>
                <w:szCs w:val="28"/>
              </w:rPr>
              <w:t>;</w:t>
            </w:r>
            <w:r w:rsidRPr="00423A05">
              <w:rPr>
                <w:szCs w:val="28"/>
              </w:rPr>
              <w:br/>
            </w:r>
            <w:r w:rsidRPr="00423A05">
              <w:rPr>
                <w:rStyle w:val="BuiltInTok"/>
                <w:sz w:val="24"/>
                <w:szCs w:val="28"/>
              </w:rPr>
              <w:t>console</w:t>
            </w:r>
            <w:r w:rsidRPr="00423A05">
              <w:rPr>
                <w:rStyle w:val="OperatorTok"/>
                <w:sz w:val="24"/>
                <w:szCs w:val="28"/>
              </w:rPr>
              <w:t>.</w:t>
            </w:r>
            <w:r w:rsidRPr="00423A05">
              <w:rPr>
                <w:rStyle w:val="FunctionTok"/>
                <w:sz w:val="24"/>
                <w:szCs w:val="28"/>
              </w:rPr>
              <w:t>log</w:t>
            </w:r>
            <w:r w:rsidRPr="00423A05">
              <w:rPr>
                <w:rStyle w:val="NormalTok"/>
                <w:sz w:val="24"/>
                <w:szCs w:val="28"/>
              </w:rPr>
              <w:t>(a)</w:t>
            </w:r>
            <w:r w:rsidRPr="00423A05">
              <w:rPr>
                <w:rStyle w:val="OperatorTok"/>
                <w:sz w:val="24"/>
                <w:szCs w:val="28"/>
              </w:rPr>
              <w:t>;</w:t>
            </w:r>
            <w:r w:rsidRPr="00423A05">
              <w:rPr>
                <w:szCs w:val="28"/>
              </w:rPr>
              <w:br/>
            </w:r>
            <w:r w:rsidRPr="00423A05">
              <w:rPr>
                <w:rStyle w:val="NormalTok"/>
                <w:sz w:val="24"/>
                <w:szCs w:val="28"/>
              </w:rPr>
              <w:t xml:space="preserve">a </w:t>
            </w:r>
            <w:r w:rsidRPr="00423A05">
              <w:rPr>
                <w:rStyle w:val="OperatorTok"/>
                <w:sz w:val="24"/>
                <w:szCs w:val="28"/>
              </w:rPr>
              <w:t>=</w:t>
            </w:r>
            <w:r w:rsidRPr="00423A05">
              <w:rPr>
                <w:rStyle w:val="NormalTok"/>
                <w:sz w:val="24"/>
                <w:szCs w:val="28"/>
              </w:rPr>
              <w:t xml:space="preserve"> </w:t>
            </w:r>
            <w:r w:rsidRPr="00423A05">
              <w:rPr>
                <w:rStyle w:val="DecValTok"/>
                <w:sz w:val="24"/>
                <w:szCs w:val="28"/>
              </w:rPr>
              <w:t>20</w:t>
            </w:r>
            <w:r w:rsidRPr="00423A05">
              <w:rPr>
                <w:rStyle w:val="OperatorTok"/>
                <w:sz w:val="24"/>
                <w:szCs w:val="28"/>
              </w:rPr>
              <w:t>;</w:t>
            </w:r>
            <w:r w:rsidRPr="00423A05">
              <w:rPr>
                <w:szCs w:val="28"/>
              </w:rPr>
              <w:br/>
            </w:r>
            <w:r w:rsidRPr="00423A05">
              <w:rPr>
                <w:rStyle w:val="BuiltInTok"/>
                <w:sz w:val="24"/>
                <w:szCs w:val="28"/>
              </w:rPr>
              <w:t>console</w:t>
            </w:r>
            <w:r w:rsidRPr="00423A05">
              <w:rPr>
                <w:rStyle w:val="OperatorTok"/>
                <w:sz w:val="24"/>
                <w:szCs w:val="28"/>
              </w:rPr>
              <w:t>.</w:t>
            </w:r>
            <w:r w:rsidRPr="00423A05">
              <w:rPr>
                <w:rStyle w:val="FunctionTok"/>
                <w:sz w:val="24"/>
                <w:szCs w:val="28"/>
              </w:rPr>
              <w:t>log</w:t>
            </w:r>
            <w:r w:rsidRPr="00423A05">
              <w:rPr>
                <w:rStyle w:val="NormalTok"/>
                <w:sz w:val="24"/>
                <w:szCs w:val="28"/>
              </w:rPr>
              <w:t>(a)</w:t>
            </w:r>
            <w:r w:rsidRPr="00423A05">
              <w:rPr>
                <w:rStyle w:val="OperatorTok"/>
                <w:sz w:val="24"/>
                <w:szCs w:val="28"/>
              </w:rPr>
              <w:t>;</w:t>
            </w:r>
          </w:p>
          <w:p w14:paraId="3B6EC3E1" w14:textId="77777777" w:rsidR="00A475B6" w:rsidRPr="00423A05" w:rsidRDefault="00A475B6" w:rsidP="00A475B6">
            <w:pPr>
              <w:pStyle w:val="SourceCode"/>
              <w:rPr>
                <w:rStyle w:val="OperatorTok"/>
                <w:sz w:val="24"/>
                <w:szCs w:val="28"/>
              </w:rPr>
            </w:pPr>
          </w:p>
          <w:p w14:paraId="7DF515B4" w14:textId="77777777" w:rsidR="00A475B6" w:rsidRPr="00423A05" w:rsidRDefault="00A475B6">
            <w:pPr>
              <w:pStyle w:val="SourceCode"/>
              <w:rPr>
                <w:rStyle w:val="OperatorTok"/>
                <w:sz w:val="24"/>
                <w:szCs w:val="28"/>
              </w:rPr>
            </w:pPr>
          </w:p>
        </w:tc>
      </w:tr>
    </w:tbl>
    <w:p w14:paraId="39B5D0DF" w14:textId="6F6A7609" w:rsidR="00423A05" w:rsidRDefault="00423A05">
      <w:pPr>
        <w:pStyle w:val="SourceCode"/>
        <w:pBdr>
          <w:bottom w:val="double" w:sz="6" w:space="1" w:color="auto"/>
        </w:pBdr>
        <w:rPr>
          <w:rStyle w:val="OperatorTok"/>
        </w:rPr>
      </w:pPr>
      <w:r w:rsidRPr="00423A05">
        <w:rPr>
          <w:rStyle w:val="OperatorTok"/>
        </w:rPr>
        <w:t>OUTPUT</w:t>
      </w:r>
      <w:r>
        <w:rPr>
          <w:rStyle w:val="OperatorTok"/>
        </w:rPr>
        <w:t>:</w:t>
      </w:r>
    </w:p>
    <w:p w14:paraId="2B742EFC" w14:textId="6C34766C" w:rsidR="00423A05" w:rsidRDefault="00423A05">
      <w:pPr>
        <w:pStyle w:val="SourceCode"/>
        <w:pBdr>
          <w:bottom w:val="double" w:sz="6" w:space="1" w:color="auto"/>
        </w:pBdr>
        <w:rPr>
          <w:rStyle w:val="OperatorTok"/>
        </w:rPr>
      </w:pPr>
      <w:r>
        <w:rPr>
          <w:rStyle w:val="OperatorTok"/>
        </w:rPr>
        <w:t>Undefined</w:t>
      </w:r>
    </w:p>
    <w:p w14:paraId="00237FED" w14:textId="3627A2EE" w:rsidR="00423A05" w:rsidRDefault="00423A05">
      <w:pPr>
        <w:pStyle w:val="SourceCode"/>
        <w:pBdr>
          <w:bottom w:val="double" w:sz="6" w:space="1" w:color="auto"/>
        </w:pBdr>
        <w:rPr>
          <w:rStyle w:val="OperatorTok"/>
        </w:rPr>
      </w:pPr>
      <w:r>
        <w:rPr>
          <w:rStyle w:val="OperatorTok"/>
        </w:rPr>
        <w:t>10</w:t>
      </w:r>
    </w:p>
    <w:p w14:paraId="52B85C49" w14:textId="2E13B156" w:rsidR="00423A05" w:rsidRPr="00423A05" w:rsidRDefault="00423A05">
      <w:pPr>
        <w:pStyle w:val="SourceCode"/>
        <w:pBdr>
          <w:bottom w:val="double" w:sz="6" w:space="1" w:color="auto"/>
        </w:pBdr>
        <w:rPr>
          <w:rStyle w:val="OperatorTok"/>
        </w:rPr>
      </w:pPr>
      <w:r>
        <w:rPr>
          <w:rStyle w:val="OperatorTok"/>
        </w:rPr>
        <w:t>20</w:t>
      </w:r>
    </w:p>
    <w:p w14:paraId="00182042" w14:textId="77777777" w:rsidR="00423A05" w:rsidRDefault="00423A05">
      <w:pPr>
        <w:pStyle w:val="SourceCode"/>
        <w:pBdr>
          <w:bottom w:val="double" w:sz="6" w:space="1" w:color="auto"/>
        </w:pBdr>
        <w:rPr>
          <w:rStyle w:val="OperatorTok"/>
        </w:rPr>
      </w:pPr>
    </w:p>
    <w:p w14:paraId="4B0FBF72" w14:textId="77777777" w:rsidR="00F9788E" w:rsidRDefault="00F9788E" w:rsidP="00F9788E">
      <w:pPr>
        <w:pStyle w:val="SourceCode"/>
        <w:rPr>
          <w:rStyle w:val="OperatorTok"/>
        </w:r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)</w:t>
      </w:r>
      <w:r>
        <w:rPr>
          <w:rStyle w:val="OperatorTok"/>
        </w:rPr>
        <w:t>;</w:t>
      </w:r>
    </w:p>
    <w:p w14:paraId="36304837" w14:textId="77777777" w:rsidR="00F9788E" w:rsidRDefault="00F9788E" w:rsidP="00F9788E">
      <w:pPr>
        <w:pStyle w:val="SourceCode"/>
        <w:rPr>
          <w:rStyle w:val="OperatorTok"/>
        </w:rPr>
      </w:pP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b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)</w:t>
      </w:r>
      <w:r>
        <w:rPr>
          <w:rStyle w:val="OperatorTok"/>
        </w:rPr>
        <w:t>;</w:t>
      </w:r>
    </w:p>
    <w:p w14:paraId="06C75560" w14:textId="3279C2D7" w:rsidR="00A475B6" w:rsidRPr="00423A05" w:rsidRDefault="00A475B6" w:rsidP="00A475B6">
      <w:pPr>
        <w:pStyle w:val="SourceCode"/>
        <w:rPr>
          <w:rFonts w:ascii="Times New Roman" w:hAnsi="Times New Roman" w:cs="Times New Roman"/>
          <w:b/>
          <w:bCs/>
          <w:color w:val="666666"/>
          <w:sz w:val="22"/>
          <w:lang w:val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475B6" w:rsidRPr="00423A05" w14:paraId="0CDBCC28" w14:textId="77777777" w:rsidTr="00423A05">
        <w:trPr>
          <w:trHeight w:val="426"/>
        </w:trPr>
        <w:tc>
          <w:tcPr>
            <w:tcW w:w="4788" w:type="dxa"/>
          </w:tcPr>
          <w:p w14:paraId="164964A3" w14:textId="77777777" w:rsidR="00A475B6" w:rsidRPr="00423A05" w:rsidRDefault="00A475B6" w:rsidP="004D2F28">
            <w:pPr>
              <w:pStyle w:val="SourceCode"/>
              <w:rPr>
                <w:rStyle w:val="OperatorTok"/>
                <w:rFonts w:ascii="Times New Roman" w:hAnsi="Times New Roman" w:cs="Times New Roman"/>
              </w:rPr>
            </w:pPr>
          </w:p>
          <w:p w14:paraId="575B0F09" w14:textId="638C31D8" w:rsidR="00423A05" w:rsidRPr="00423A05" w:rsidRDefault="00423A05" w:rsidP="004D2F28">
            <w:pPr>
              <w:pStyle w:val="SourceCode"/>
              <w:rPr>
                <w:rStyle w:val="OperatorTok"/>
                <w:rFonts w:ascii="Times New Roman" w:hAnsi="Times New Roman" w:cs="Times New Roman"/>
              </w:rPr>
            </w:pPr>
            <w:r w:rsidRPr="00423A05">
              <w:rPr>
                <w:rStyle w:val="OperatorTok"/>
                <w:rFonts w:ascii="Times New Roman" w:hAnsi="Times New Roman" w:cs="Times New Roman"/>
              </w:rPr>
              <w:t xml:space="preserve">    MEMORY PHASE</w:t>
            </w:r>
          </w:p>
        </w:tc>
        <w:tc>
          <w:tcPr>
            <w:tcW w:w="4788" w:type="dxa"/>
          </w:tcPr>
          <w:p w14:paraId="2B899372" w14:textId="77777777" w:rsidR="00A475B6" w:rsidRPr="00423A05" w:rsidRDefault="00423A05" w:rsidP="004D2F28">
            <w:pPr>
              <w:pStyle w:val="SourceCode"/>
              <w:rPr>
                <w:rStyle w:val="OperatorTok"/>
                <w:rFonts w:ascii="Times New Roman" w:hAnsi="Times New Roman" w:cs="Times New Roman"/>
              </w:rPr>
            </w:pPr>
            <w:r w:rsidRPr="00423A05">
              <w:rPr>
                <w:rStyle w:val="OperatorTok"/>
                <w:rFonts w:ascii="Times New Roman" w:hAnsi="Times New Roman" w:cs="Times New Roman"/>
              </w:rPr>
              <w:t xml:space="preserve">    </w:t>
            </w:r>
          </w:p>
          <w:p w14:paraId="5B5CA967" w14:textId="601581F5" w:rsidR="00423A05" w:rsidRPr="00423A05" w:rsidRDefault="00423A05" w:rsidP="004D2F28">
            <w:pPr>
              <w:pStyle w:val="SourceCode"/>
              <w:rPr>
                <w:rStyle w:val="OperatorTok"/>
                <w:rFonts w:ascii="Times New Roman" w:hAnsi="Times New Roman" w:cs="Times New Roman"/>
              </w:rPr>
            </w:pPr>
            <w:r w:rsidRPr="00423A05">
              <w:rPr>
                <w:rStyle w:val="OperatorTok"/>
                <w:rFonts w:ascii="Times New Roman" w:hAnsi="Times New Roman" w:cs="Times New Roman"/>
              </w:rPr>
              <w:t xml:space="preserve">         EXECUTION PHASE</w:t>
            </w:r>
          </w:p>
        </w:tc>
      </w:tr>
      <w:tr w:rsidR="00A475B6" w:rsidRPr="00423A05" w14:paraId="12F233CC" w14:textId="77777777" w:rsidTr="00423A05">
        <w:trPr>
          <w:trHeight w:val="2219"/>
        </w:trPr>
        <w:tc>
          <w:tcPr>
            <w:tcW w:w="4788" w:type="dxa"/>
          </w:tcPr>
          <w:p w14:paraId="243CDFEC" w14:textId="77777777" w:rsidR="00A475B6" w:rsidRPr="00423A05" w:rsidRDefault="00423A05" w:rsidP="004D2F28">
            <w:pPr>
              <w:pStyle w:val="SourceCode"/>
              <w:rPr>
                <w:rStyle w:val="OperatorTok"/>
                <w:rFonts w:ascii="Times New Roman" w:hAnsi="Times New Roman" w:cs="Times New Roman"/>
              </w:rPr>
            </w:pPr>
            <w:r w:rsidRPr="00423A05">
              <w:rPr>
                <w:rStyle w:val="OperatorTok"/>
                <w:rFonts w:ascii="Times New Roman" w:hAnsi="Times New Roman" w:cs="Times New Roman"/>
              </w:rPr>
              <w:t xml:space="preserve">  </w:t>
            </w:r>
          </w:p>
          <w:p w14:paraId="3DF7CDF0" w14:textId="574A5E49" w:rsidR="00423A05" w:rsidRDefault="00423A05" w:rsidP="004D2F28">
            <w:pPr>
              <w:pStyle w:val="SourceCode"/>
              <w:rPr>
                <w:rStyle w:val="OperatorTok"/>
                <w:rFonts w:ascii="Times New Roman" w:hAnsi="Times New Roman" w:cs="Times New Roman"/>
              </w:rPr>
            </w:pPr>
            <w:r>
              <w:rPr>
                <w:rStyle w:val="OperatorTok"/>
                <w:rFonts w:ascii="Times New Roman" w:hAnsi="Times New Roman" w:cs="Times New Roman"/>
              </w:rPr>
              <w:t>Var b=undefined</w:t>
            </w:r>
          </w:p>
          <w:p w14:paraId="4B6D8889" w14:textId="4B9EF9C8" w:rsidR="00423A05" w:rsidRDefault="00423A05" w:rsidP="004D2F28">
            <w:pPr>
              <w:pStyle w:val="SourceCode"/>
              <w:rPr>
                <w:rStyle w:val="OperatorTok"/>
                <w:rFonts w:ascii="Times New Roman" w:hAnsi="Times New Roman" w:cs="Times New Roman"/>
              </w:rPr>
            </w:pPr>
            <w:r>
              <w:rPr>
                <w:rStyle w:val="OperatorTok"/>
                <w:rFonts w:ascii="Times New Roman" w:hAnsi="Times New Roman" w:cs="Times New Roman"/>
              </w:rPr>
              <w:t>b=5(assigned)</w:t>
            </w:r>
          </w:p>
          <w:p w14:paraId="659E0AB0" w14:textId="77777777" w:rsidR="00423A05" w:rsidRDefault="00423A05" w:rsidP="004D2F28">
            <w:pPr>
              <w:pStyle w:val="SourceCode"/>
              <w:rPr>
                <w:rStyle w:val="OperatorTok"/>
                <w:rFonts w:ascii="Times New Roman" w:hAnsi="Times New Roman" w:cs="Times New Roman"/>
              </w:rPr>
            </w:pPr>
          </w:p>
          <w:p w14:paraId="39ED5538" w14:textId="4A6F0D1B" w:rsidR="00423A05" w:rsidRDefault="00423A05" w:rsidP="004D2F28">
            <w:pPr>
              <w:pStyle w:val="SourceCode"/>
              <w:rPr>
                <w:rStyle w:val="OperatorTok"/>
                <w:rFonts w:ascii="Times New Roman" w:hAnsi="Times New Roman" w:cs="Times New Roman"/>
              </w:rPr>
            </w:pPr>
            <w:r>
              <w:rPr>
                <w:rStyle w:val="OperatorTok"/>
                <w:rFonts w:ascii="Times New Roman" w:hAnsi="Times New Roman" w:cs="Times New Roman"/>
              </w:rPr>
              <w:t>b=15(reassigned)</w:t>
            </w:r>
          </w:p>
          <w:p w14:paraId="159D9A9F" w14:textId="25D3C985" w:rsidR="00423A05" w:rsidRDefault="00423A05" w:rsidP="004D2F28">
            <w:pPr>
              <w:pStyle w:val="SourceCode"/>
              <w:rPr>
                <w:rStyle w:val="OperatorTok"/>
                <w:rFonts w:ascii="Times New Roman" w:hAnsi="Times New Roman" w:cs="Times New Roman"/>
              </w:rPr>
            </w:pPr>
            <w:r>
              <w:rPr>
                <w:rStyle w:val="OperatorTok"/>
                <w:rFonts w:ascii="Times New Roman" w:hAnsi="Times New Roman" w:cs="Times New Roman"/>
              </w:rPr>
              <w:t>b=b+5</w:t>
            </w:r>
          </w:p>
          <w:p w14:paraId="57765EEE" w14:textId="0B1C1BA1" w:rsidR="00423A05" w:rsidRDefault="00423A05" w:rsidP="004D2F28">
            <w:pPr>
              <w:pStyle w:val="SourceCode"/>
              <w:rPr>
                <w:rStyle w:val="OperatorTok"/>
                <w:rFonts w:ascii="Times New Roman" w:hAnsi="Times New Roman" w:cs="Times New Roman"/>
              </w:rPr>
            </w:pPr>
            <w:r>
              <w:rPr>
                <w:rStyle w:val="OperatorTok"/>
                <w:rFonts w:ascii="Times New Roman" w:hAnsi="Times New Roman" w:cs="Times New Roman"/>
              </w:rPr>
              <w:t>b=15+5=20</w:t>
            </w:r>
          </w:p>
          <w:p w14:paraId="457F99D2" w14:textId="77777777" w:rsidR="00423A05" w:rsidRDefault="00423A05" w:rsidP="004D2F28">
            <w:pPr>
              <w:pStyle w:val="SourceCode"/>
              <w:rPr>
                <w:rStyle w:val="OperatorTok"/>
                <w:rFonts w:ascii="Times New Roman" w:hAnsi="Times New Roman" w:cs="Times New Roman"/>
              </w:rPr>
            </w:pPr>
          </w:p>
          <w:p w14:paraId="7BF71D96" w14:textId="77777777" w:rsidR="00423A05" w:rsidRDefault="00423A05" w:rsidP="004D2F28">
            <w:pPr>
              <w:pStyle w:val="SourceCode"/>
              <w:rPr>
                <w:rStyle w:val="OperatorTok"/>
                <w:rFonts w:ascii="Times New Roman" w:hAnsi="Times New Roman" w:cs="Times New Roman"/>
              </w:rPr>
            </w:pPr>
          </w:p>
          <w:p w14:paraId="227BE216" w14:textId="77777777" w:rsidR="00423A05" w:rsidRDefault="00423A05" w:rsidP="004D2F28">
            <w:pPr>
              <w:pStyle w:val="SourceCode"/>
              <w:rPr>
                <w:rStyle w:val="OperatorTok"/>
                <w:rFonts w:ascii="Times New Roman" w:hAnsi="Times New Roman" w:cs="Times New Roman"/>
              </w:rPr>
            </w:pPr>
          </w:p>
          <w:p w14:paraId="7AE91418" w14:textId="77777777" w:rsidR="00423A05" w:rsidRDefault="00423A05" w:rsidP="004D2F28">
            <w:pPr>
              <w:pStyle w:val="SourceCode"/>
              <w:rPr>
                <w:rStyle w:val="OperatorTok"/>
                <w:rFonts w:ascii="Times New Roman" w:hAnsi="Times New Roman" w:cs="Times New Roman"/>
              </w:rPr>
            </w:pPr>
          </w:p>
          <w:p w14:paraId="6733D80C" w14:textId="5B0FF620" w:rsidR="00423A05" w:rsidRPr="00423A05" w:rsidRDefault="00423A05" w:rsidP="004D2F28">
            <w:pPr>
              <w:pStyle w:val="SourceCode"/>
              <w:rPr>
                <w:rStyle w:val="OperatorTok"/>
                <w:rFonts w:ascii="Times New Roman" w:hAnsi="Times New Roman" w:cs="Times New Roman"/>
              </w:rPr>
            </w:pPr>
          </w:p>
        </w:tc>
        <w:tc>
          <w:tcPr>
            <w:tcW w:w="4788" w:type="dxa"/>
          </w:tcPr>
          <w:p w14:paraId="0F235F68" w14:textId="77777777" w:rsidR="00A475B6" w:rsidRPr="00423A05" w:rsidRDefault="00A475B6" w:rsidP="004D2F28">
            <w:pPr>
              <w:pStyle w:val="SourceCode"/>
              <w:rPr>
                <w:rStyle w:val="OperatorTok"/>
                <w:rFonts w:ascii="Times New Roman" w:hAnsi="Times New Roman" w:cs="Times New Roman"/>
              </w:rPr>
            </w:pPr>
          </w:p>
          <w:p w14:paraId="5B0FD985" w14:textId="77777777" w:rsidR="00423A05" w:rsidRPr="00423A05" w:rsidRDefault="00423A05" w:rsidP="00423A05">
            <w:pPr>
              <w:pStyle w:val="SourceCode"/>
              <w:rPr>
                <w:rFonts w:ascii="Times New Roman" w:hAnsi="Times New Roman" w:cs="Times New Roman"/>
                <w:b/>
                <w:bCs/>
                <w:color w:val="666666"/>
                <w:sz w:val="22"/>
                <w:lang w:val="en-IN"/>
              </w:rPr>
            </w:pPr>
            <w:r w:rsidRPr="00A475B6">
              <w:rPr>
                <w:rFonts w:ascii="Times New Roman" w:hAnsi="Times New Roman" w:cs="Times New Roman"/>
                <w:b/>
                <w:bCs/>
                <w:color w:val="666666"/>
                <w:sz w:val="22"/>
                <w:lang w:val="en-IN"/>
              </w:rPr>
              <w:t>console.log(b);</w:t>
            </w:r>
            <w:r w:rsidRPr="00A475B6">
              <w:rPr>
                <w:rFonts w:ascii="Times New Roman" w:hAnsi="Times New Roman" w:cs="Times New Roman"/>
                <w:b/>
                <w:bCs/>
                <w:color w:val="666666"/>
                <w:sz w:val="22"/>
                <w:lang w:val="en-IN"/>
              </w:rPr>
              <w:br/>
              <w:t>var b =5;</w:t>
            </w:r>
            <w:r w:rsidRPr="00A475B6">
              <w:rPr>
                <w:rFonts w:ascii="Times New Roman" w:hAnsi="Times New Roman" w:cs="Times New Roman"/>
                <w:b/>
                <w:bCs/>
                <w:color w:val="666666"/>
                <w:sz w:val="22"/>
                <w:lang w:val="en-IN"/>
              </w:rPr>
              <w:br/>
              <w:t>var b =15;</w:t>
            </w:r>
            <w:r w:rsidRPr="00A475B6">
              <w:rPr>
                <w:rFonts w:ascii="Times New Roman" w:hAnsi="Times New Roman" w:cs="Times New Roman"/>
                <w:b/>
                <w:bCs/>
                <w:color w:val="666666"/>
                <w:sz w:val="22"/>
                <w:lang w:val="en-IN"/>
              </w:rPr>
              <w:br/>
              <w:t>console.log(b);</w:t>
            </w:r>
            <w:r w:rsidRPr="00A475B6">
              <w:rPr>
                <w:rFonts w:ascii="Times New Roman" w:hAnsi="Times New Roman" w:cs="Times New Roman"/>
                <w:b/>
                <w:bCs/>
                <w:color w:val="666666"/>
                <w:sz w:val="22"/>
                <w:lang w:val="en-IN"/>
              </w:rPr>
              <w:br/>
              <w:t>b = b +5;</w:t>
            </w:r>
            <w:r w:rsidRPr="00A475B6">
              <w:rPr>
                <w:rFonts w:ascii="Times New Roman" w:hAnsi="Times New Roman" w:cs="Times New Roman"/>
                <w:b/>
                <w:bCs/>
                <w:color w:val="666666"/>
                <w:sz w:val="22"/>
                <w:lang w:val="en-IN"/>
              </w:rPr>
              <w:br/>
              <w:t>console.log(b);</w:t>
            </w:r>
          </w:p>
          <w:p w14:paraId="6CF5DD57" w14:textId="77777777" w:rsidR="00423A05" w:rsidRPr="00423A05" w:rsidRDefault="00423A05" w:rsidP="00423A05">
            <w:pPr>
              <w:pStyle w:val="SourceCode"/>
              <w:rPr>
                <w:rFonts w:ascii="Times New Roman" w:hAnsi="Times New Roman" w:cs="Times New Roman"/>
                <w:b/>
                <w:bCs/>
                <w:color w:val="666666"/>
                <w:sz w:val="22"/>
                <w:lang w:val="en-IN"/>
              </w:rPr>
            </w:pPr>
          </w:p>
          <w:p w14:paraId="4AF42312" w14:textId="77777777" w:rsidR="00423A05" w:rsidRPr="00423A05" w:rsidRDefault="00423A05" w:rsidP="004D2F28">
            <w:pPr>
              <w:pStyle w:val="SourceCode"/>
              <w:rPr>
                <w:rStyle w:val="OperatorTok"/>
                <w:rFonts w:ascii="Times New Roman" w:hAnsi="Times New Roman" w:cs="Times New Roman"/>
              </w:rPr>
            </w:pPr>
          </w:p>
        </w:tc>
      </w:tr>
    </w:tbl>
    <w:p w14:paraId="0147FB8B" w14:textId="77777777" w:rsidR="00423A05" w:rsidRDefault="00423A05" w:rsidP="00A475B6">
      <w:pPr>
        <w:pStyle w:val="SourceCode"/>
        <w:rPr>
          <w:rFonts w:ascii="Consolas" w:hAnsi="Consolas"/>
          <w:b/>
          <w:bCs/>
          <w:color w:val="666666"/>
          <w:sz w:val="22"/>
          <w:lang w:val="en-IN"/>
        </w:rPr>
      </w:pPr>
    </w:p>
    <w:p w14:paraId="5B6E1DEE" w14:textId="77777777" w:rsidR="00423A05" w:rsidRDefault="00423A05" w:rsidP="00423A05">
      <w:pPr>
        <w:pStyle w:val="SourceCode"/>
        <w:rPr>
          <w:rFonts w:ascii="Consolas" w:hAnsi="Consolas"/>
          <w:b/>
          <w:bCs/>
          <w:color w:val="666666"/>
          <w:sz w:val="22"/>
          <w:lang w:val="en-IN"/>
        </w:rPr>
      </w:pPr>
      <w:r>
        <w:rPr>
          <w:rFonts w:ascii="Consolas" w:hAnsi="Consolas"/>
          <w:b/>
          <w:bCs/>
          <w:color w:val="666666"/>
          <w:sz w:val="22"/>
          <w:lang w:val="en-IN"/>
        </w:rPr>
        <w:t>OUTPUT:</w:t>
      </w:r>
    </w:p>
    <w:p w14:paraId="33905D3D" w14:textId="078776C7" w:rsidR="00A475B6" w:rsidRDefault="00423A05" w:rsidP="00A475B6">
      <w:pPr>
        <w:pStyle w:val="SourceCode"/>
        <w:rPr>
          <w:rFonts w:ascii="Consolas" w:hAnsi="Consolas"/>
          <w:b/>
          <w:bCs/>
          <w:color w:val="666666"/>
          <w:sz w:val="22"/>
          <w:lang w:val="en-IN"/>
        </w:rPr>
      </w:pPr>
      <w:r>
        <w:rPr>
          <w:rFonts w:ascii="Consolas" w:hAnsi="Consolas"/>
          <w:b/>
          <w:bCs/>
          <w:color w:val="666666"/>
          <w:sz w:val="22"/>
          <w:lang w:val="en-IN"/>
        </w:rPr>
        <w:t>Undefined</w:t>
      </w:r>
    </w:p>
    <w:p w14:paraId="3FFF40CA" w14:textId="50FA6B47" w:rsidR="00423A05" w:rsidRDefault="00423A05" w:rsidP="00A475B6">
      <w:pPr>
        <w:pStyle w:val="SourceCode"/>
        <w:rPr>
          <w:rFonts w:ascii="Consolas" w:hAnsi="Consolas"/>
          <w:b/>
          <w:bCs/>
          <w:color w:val="666666"/>
          <w:sz w:val="22"/>
          <w:lang w:val="en-IN"/>
        </w:rPr>
      </w:pPr>
      <w:r>
        <w:rPr>
          <w:rFonts w:ascii="Consolas" w:hAnsi="Consolas"/>
          <w:b/>
          <w:bCs/>
          <w:color w:val="666666"/>
          <w:sz w:val="22"/>
          <w:lang w:val="en-IN"/>
        </w:rPr>
        <w:t>15</w:t>
      </w:r>
    </w:p>
    <w:p w14:paraId="7ED6DFF3" w14:textId="749229DE" w:rsidR="00A475B6" w:rsidRDefault="00423A05" w:rsidP="00A475B6">
      <w:pPr>
        <w:pStyle w:val="SourceCode"/>
        <w:rPr>
          <w:rFonts w:ascii="Consolas" w:hAnsi="Consolas"/>
          <w:b/>
          <w:bCs/>
          <w:color w:val="666666"/>
          <w:sz w:val="22"/>
          <w:lang w:val="en-IN"/>
        </w:rPr>
      </w:pPr>
      <w:r>
        <w:rPr>
          <w:rFonts w:ascii="Consolas" w:hAnsi="Consolas"/>
          <w:b/>
          <w:bCs/>
          <w:color w:val="666666"/>
          <w:sz w:val="22"/>
          <w:lang w:val="en-IN"/>
        </w:rPr>
        <w:t>20</w:t>
      </w:r>
    </w:p>
    <w:p w14:paraId="5FFE77CC" w14:textId="23B2268B" w:rsidR="00423A05" w:rsidRPr="00A475B6" w:rsidRDefault="00423A05" w:rsidP="00A475B6">
      <w:pPr>
        <w:pStyle w:val="SourceCode"/>
        <w:rPr>
          <w:rFonts w:ascii="Consolas" w:hAnsi="Consolas"/>
          <w:b/>
          <w:bCs/>
          <w:color w:val="666666"/>
          <w:sz w:val="22"/>
          <w:lang w:val="en-IN"/>
        </w:rPr>
      </w:pPr>
      <w:r>
        <w:rPr>
          <w:rFonts w:ascii="Consolas" w:hAnsi="Consolas"/>
          <w:b/>
          <w:bCs/>
          <w:color w:val="666666"/>
          <w:sz w:val="22"/>
          <w:lang w:val="en-IN"/>
        </w:rPr>
        <w:t>============================================================================</w:t>
      </w:r>
    </w:p>
    <w:p w14:paraId="312187F3" w14:textId="298181F7" w:rsidR="00F45CF4" w:rsidRPr="00F9788E" w:rsidRDefault="00F9788E" w:rsidP="00840179">
      <w:pPr>
        <w:pStyle w:val="SourceCode"/>
        <w:rPr>
          <w:rStyle w:val="OperatorTok"/>
          <w:b/>
          <w:bCs/>
          <w:lang w:val="en-IN"/>
        </w:rPr>
      </w:pPr>
      <w:r w:rsidRPr="00F9788E">
        <w:rPr>
          <w:rFonts w:ascii="Consolas" w:hAnsi="Consolas"/>
          <w:b/>
          <w:bCs/>
          <w:color w:val="666666"/>
          <w:sz w:val="22"/>
          <w:lang w:val="en-IN"/>
        </w:rPr>
        <w:t>console.log(c);</w:t>
      </w:r>
      <w:r w:rsidRPr="00F9788E">
        <w:rPr>
          <w:rFonts w:ascii="Consolas" w:hAnsi="Consolas"/>
          <w:b/>
          <w:bCs/>
          <w:color w:val="666666"/>
          <w:sz w:val="22"/>
          <w:lang w:val="en-IN"/>
        </w:rPr>
        <w:br/>
        <w:t>c =30;</w:t>
      </w:r>
      <w:r w:rsidRPr="00F9788E">
        <w:rPr>
          <w:rFonts w:ascii="Consolas" w:hAnsi="Consolas"/>
          <w:b/>
          <w:bCs/>
          <w:color w:val="666666"/>
          <w:sz w:val="22"/>
          <w:lang w:val="en-IN"/>
        </w:rPr>
        <w:br/>
        <w:t>var c;</w:t>
      </w:r>
      <w:r w:rsidRPr="00F9788E">
        <w:rPr>
          <w:rFonts w:ascii="Consolas" w:hAnsi="Consolas"/>
          <w:b/>
          <w:bCs/>
          <w:color w:val="666666"/>
          <w:sz w:val="22"/>
          <w:lang w:val="en-IN"/>
        </w:rPr>
        <w:br/>
        <w:t>console.log(c);</w:t>
      </w:r>
      <w:r w:rsidRPr="00F9788E">
        <w:rPr>
          <w:rFonts w:ascii="Consolas" w:hAnsi="Consolas"/>
          <w:b/>
          <w:bCs/>
          <w:color w:val="666666"/>
          <w:sz w:val="22"/>
          <w:lang w:val="en-IN"/>
        </w:rPr>
        <w:br/>
        <w:t>c = c *2;</w:t>
      </w:r>
      <w:r w:rsidRPr="00F9788E">
        <w:rPr>
          <w:rFonts w:ascii="Consolas" w:hAnsi="Consolas"/>
          <w:b/>
          <w:bCs/>
          <w:color w:val="666666"/>
          <w:sz w:val="22"/>
          <w:lang w:val="en-IN"/>
        </w:rPr>
        <w:br/>
        <w:t>console.log(c)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40179" w14:paraId="5A8F37EC" w14:textId="77777777" w:rsidTr="00423A05">
        <w:trPr>
          <w:trHeight w:val="432"/>
        </w:trPr>
        <w:tc>
          <w:tcPr>
            <w:tcW w:w="4788" w:type="dxa"/>
          </w:tcPr>
          <w:p w14:paraId="4F4C3140" w14:textId="2329FC16" w:rsidR="00840179" w:rsidRDefault="00F9788E" w:rsidP="00921E9F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MEMORY PHASE</w:t>
            </w:r>
          </w:p>
        </w:tc>
        <w:tc>
          <w:tcPr>
            <w:tcW w:w="4788" w:type="dxa"/>
          </w:tcPr>
          <w:p w14:paraId="390A4894" w14:textId="17325270" w:rsidR="00840179" w:rsidRDefault="00F9788E" w:rsidP="00921E9F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EXECUTION PHASE</w:t>
            </w:r>
          </w:p>
        </w:tc>
      </w:tr>
      <w:tr w:rsidR="00840179" w14:paraId="67020822" w14:textId="77777777" w:rsidTr="00F9788E">
        <w:trPr>
          <w:trHeight w:val="2176"/>
        </w:trPr>
        <w:tc>
          <w:tcPr>
            <w:tcW w:w="4788" w:type="dxa"/>
          </w:tcPr>
          <w:p w14:paraId="63EC6082" w14:textId="77777777" w:rsidR="00840179" w:rsidRDefault="00840179" w:rsidP="00921E9F">
            <w:pPr>
              <w:pStyle w:val="SourceCode"/>
              <w:rPr>
                <w:rStyle w:val="OperatorTok"/>
              </w:rPr>
            </w:pPr>
          </w:p>
          <w:p w14:paraId="50F1C329" w14:textId="77777777" w:rsidR="00F9788E" w:rsidRDefault="00F9788E" w:rsidP="00921E9F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Var c=undefined</w:t>
            </w:r>
          </w:p>
          <w:p w14:paraId="60DE62E6" w14:textId="77777777" w:rsidR="00F9788E" w:rsidRDefault="00F9788E" w:rsidP="00921E9F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C=30(assigned)</w:t>
            </w:r>
          </w:p>
          <w:p w14:paraId="60F3D452" w14:textId="77777777" w:rsidR="00F9788E" w:rsidRDefault="00F9788E" w:rsidP="00921E9F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Then c=c*2</w:t>
            </w:r>
          </w:p>
          <w:p w14:paraId="1D7EA0FA" w14:textId="77777777" w:rsidR="00F9788E" w:rsidRDefault="00F9788E" w:rsidP="00921E9F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C=30*2</w:t>
            </w:r>
          </w:p>
          <w:p w14:paraId="436130A0" w14:textId="4BF43435" w:rsidR="00F9788E" w:rsidRDefault="00F9788E" w:rsidP="00921E9F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C=60</w:t>
            </w:r>
          </w:p>
        </w:tc>
        <w:tc>
          <w:tcPr>
            <w:tcW w:w="4788" w:type="dxa"/>
          </w:tcPr>
          <w:p w14:paraId="54353A4E" w14:textId="77777777" w:rsidR="00840179" w:rsidRDefault="00840179" w:rsidP="00921E9F">
            <w:pPr>
              <w:pStyle w:val="SourceCode"/>
              <w:rPr>
                <w:rStyle w:val="OperatorTok"/>
              </w:rPr>
            </w:pPr>
          </w:p>
          <w:p w14:paraId="190AA458" w14:textId="77777777" w:rsidR="00F9788E" w:rsidRPr="00F9788E" w:rsidRDefault="00F9788E" w:rsidP="00F9788E">
            <w:pPr>
              <w:pStyle w:val="SourceCode"/>
              <w:rPr>
                <w:rStyle w:val="OperatorTok"/>
                <w:b/>
                <w:bCs/>
                <w:lang w:val="en-IN"/>
              </w:rPr>
            </w:pPr>
            <w:r w:rsidRPr="00F9788E">
              <w:rPr>
                <w:rFonts w:ascii="Consolas" w:hAnsi="Consolas"/>
                <w:b/>
                <w:bCs/>
                <w:color w:val="666666"/>
                <w:sz w:val="22"/>
                <w:lang w:val="en-IN"/>
              </w:rPr>
              <w:t>console.log(c);</w:t>
            </w:r>
            <w:r w:rsidRPr="00F9788E">
              <w:rPr>
                <w:rFonts w:ascii="Consolas" w:hAnsi="Consolas"/>
                <w:b/>
                <w:bCs/>
                <w:color w:val="666666"/>
                <w:sz w:val="22"/>
                <w:lang w:val="en-IN"/>
              </w:rPr>
              <w:br/>
              <w:t>c =30;</w:t>
            </w:r>
            <w:r w:rsidRPr="00F9788E">
              <w:rPr>
                <w:rFonts w:ascii="Consolas" w:hAnsi="Consolas"/>
                <w:b/>
                <w:bCs/>
                <w:color w:val="666666"/>
                <w:sz w:val="22"/>
                <w:lang w:val="en-IN"/>
              </w:rPr>
              <w:br/>
              <w:t>var c;</w:t>
            </w:r>
            <w:r w:rsidRPr="00F9788E">
              <w:rPr>
                <w:rFonts w:ascii="Consolas" w:hAnsi="Consolas"/>
                <w:b/>
                <w:bCs/>
                <w:color w:val="666666"/>
                <w:sz w:val="22"/>
                <w:lang w:val="en-IN"/>
              </w:rPr>
              <w:br/>
              <w:t>console.log(c);</w:t>
            </w:r>
            <w:r w:rsidRPr="00F9788E">
              <w:rPr>
                <w:rFonts w:ascii="Consolas" w:hAnsi="Consolas"/>
                <w:b/>
                <w:bCs/>
                <w:color w:val="666666"/>
                <w:sz w:val="22"/>
                <w:lang w:val="en-IN"/>
              </w:rPr>
              <w:br/>
              <w:t>c = c *2;</w:t>
            </w:r>
            <w:r w:rsidRPr="00F9788E">
              <w:rPr>
                <w:rFonts w:ascii="Consolas" w:hAnsi="Consolas"/>
                <w:b/>
                <w:bCs/>
                <w:color w:val="666666"/>
                <w:sz w:val="22"/>
                <w:lang w:val="en-IN"/>
              </w:rPr>
              <w:br/>
              <w:t>console.log(c);</w:t>
            </w:r>
          </w:p>
          <w:p w14:paraId="02934671" w14:textId="77777777" w:rsidR="00F9788E" w:rsidRDefault="00F9788E" w:rsidP="00921E9F">
            <w:pPr>
              <w:pStyle w:val="SourceCode"/>
              <w:rPr>
                <w:rStyle w:val="OperatorTok"/>
              </w:rPr>
            </w:pPr>
          </w:p>
        </w:tc>
      </w:tr>
    </w:tbl>
    <w:p w14:paraId="37BFDD84" w14:textId="77777777" w:rsidR="00840179" w:rsidRDefault="00840179">
      <w:pPr>
        <w:pStyle w:val="SourceCode"/>
        <w:rPr>
          <w:rStyle w:val="OperatorTok"/>
        </w:rPr>
      </w:pPr>
    </w:p>
    <w:p w14:paraId="50F8A757" w14:textId="6EFE9F79" w:rsidR="00F9788E" w:rsidRDefault="00F9788E">
      <w:pPr>
        <w:pStyle w:val="SourceCode"/>
        <w:rPr>
          <w:rStyle w:val="OperatorTok"/>
        </w:rPr>
      </w:pPr>
      <w:r>
        <w:rPr>
          <w:rStyle w:val="OperatorTok"/>
        </w:rPr>
        <w:t>OUTPUT:</w:t>
      </w:r>
    </w:p>
    <w:p w14:paraId="54F03C55" w14:textId="09E3F521" w:rsidR="00F9788E" w:rsidRDefault="00F9788E">
      <w:pPr>
        <w:pStyle w:val="SourceCode"/>
        <w:rPr>
          <w:rStyle w:val="OperatorTok"/>
        </w:rPr>
      </w:pPr>
      <w:r>
        <w:rPr>
          <w:rStyle w:val="OperatorTok"/>
        </w:rPr>
        <w:t>Undefined</w:t>
      </w:r>
    </w:p>
    <w:p w14:paraId="6A914D03" w14:textId="4FBC904B" w:rsidR="00F9788E" w:rsidRDefault="00F9788E">
      <w:pPr>
        <w:pStyle w:val="SourceCode"/>
        <w:rPr>
          <w:rStyle w:val="OperatorTok"/>
        </w:rPr>
      </w:pPr>
      <w:r>
        <w:rPr>
          <w:rStyle w:val="OperatorTok"/>
        </w:rPr>
        <w:t>30</w:t>
      </w:r>
    </w:p>
    <w:p w14:paraId="47C86677" w14:textId="6DC3C279" w:rsidR="00F9788E" w:rsidRDefault="00F9788E">
      <w:pPr>
        <w:pStyle w:val="SourceCode"/>
        <w:rPr>
          <w:rStyle w:val="OperatorTok"/>
        </w:rPr>
      </w:pPr>
      <w:r>
        <w:rPr>
          <w:rStyle w:val="OperatorTok"/>
        </w:rPr>
        <w:t>60</w:t>
      </w:r>
    </w:p>
    <w:p w14:paraId="35364F15" w14:textId="77777777" w:rsidR="00840179" w:rsidRDefault="00840179">
      <w:pPr>
        <w:pStyle w:val="SourceCode"/>
        <w:pBdr>
          <w:bottom w:val="double" w:sz="6" w:space="1" w:color="auto"/>
        </w:pBdr>
        <w:rPr>
          <w:rStyle w:val="OperatorTok"/>
        </w:rPr>
      </w:pPr>
    </w:p>
    <w:p w14:paraId="29CF2864" w14:textId="77777777" w:rsidR="00A475B6" w:rsidRDefault="00A475B6">
      <w:pPr>
        <w:pStyle w:val="SourceCode"/>
        <w:rPr>
          <w:rStyle w:val="OperatorTok"/>
        </w:rPr>
      </w:pPr>
    </w:p>
    <w:p w14:paraId="0CD167B8" w14:textId="77777777" w:rsidR="00A475B6" w:rsidRDefault="00A475B6">
      <w:pPr>
        <w:pStyle w:val="SourceCode"/>
        <w:rPr>
          <w:rStyle w:val="OperatorTok"/>
        </w:rPr>
      </w:pPr>
    </w:p>
    <w:p w14:paraId="1DA13DEE" w14:textId="0A089F03" w:rsidR="00A475B6" w:rsidRPr="00F9788E" w:rsidRDefault="006A31D5">
      <w:pPr>
        <w:pStyle w:val="SourceCode"/>
        <w:rPr>
          <w:rStyle w:val="OperatorTok"/>
          <w:rFonts w:asciiTheme="minorHAnsi" w:hAnsiTheme="minorHAnsi"/>
          <w:color w:val="auto"/>
          <w:sz w:val="24"/>
        </w:rPr>
      </w:pPr>
      <w:r>
        <w:rPr>
          <w:rStyle w:val="KeywordTok"/>
        </w:rPr>
        <w:lastRenderedPageBreak/>
        <w:t>var</w:t>
      </w:r>
      <w:r>
        <w:rPr>
          <w:rStyle w:val="NormalTok"/>
        </w:rPr>
        <w:t xml:space="preserve"> d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d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d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d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d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d)</w:t>
      </w:r>
      <w:r>
        <w:rPr>
          <w:rStyle w:val="OperatorTok"/>
        </w:rPr>
        <w:t>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475B6" w:rsidRPr="00A475B6" w14:paraId="59114509" w14:textId="77777777" w:rsidTr="00A475B6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B0CFA3" w14:textId="2B2750F9" w:rsidR="00A475B6" w:rsidRPr="00A475B6" w:rsidRDefault="00F9788E" w:rsidP="00A475B6">
            <w:pPr>
              <w:pStyle w:val="SourceCode"/>
              <w:spacing w:after="200"/>
              <w:rPr>
                <w:rFonts w:ascii="Consolas" w:hAnsi="Consolas"/>
                <w:color w:val="666666"/>
                <w:sz w:val="22"/>
              </w:rPr>
            </w:pPr>
            <w:r>
              <w:rPr>
                <w:rFonts w:ascii="Consolas" w:hAnsi="Consolas"/>
                <w:color w:val="666666"/>
                <w:sz w:val="22"/>
              </w:rPr>
              <w:t>MEMORY PHASE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A7541" w14:textId="41B20E5D" w:rsidR="00A475B6" w:rsidRPr="00A475B6" w:rsidRDefault="00F9788E" w:rsidP="00A475B6">
            <w:pPr>
              <w:pStyle w:val="SourceCode"/>
              <w:spacing w:after="200"/>
              <w:rPr>
                <w:rFonts w:ascii="Consolas" w:hAnsi="Consolas"/>
                <w:color w:val="666666"/>
                <w:sz w:val="22"/>
              </w:rPr>
            </w:pPr>
            <w:r>
              <w:rPr>
                <w:rFonts w:ascii="Consolas" w:hAnsi="Consolas"/>
                <w:color w:val="666666"/>
                <w:sz w:val="22"/>
              </w:rPr>
              <w:t>EXECUTION PHASE</w:t>
            </w:r>
          </w:p>
        </w:tc>
      </w:tr>
      <w:tr w:rsidR="00A475B6" w:rsidRPr="00A475B6" w14:paraId="0D24924C" w14:textId="77777777" w:rsidTr="00F9788E">
        <w:trPr>
          <w:trHeight w:val="3360"/>
        </w:trPr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E336E" w14:textId="77777777" w:rsidR="00A475B6" w:rsidRDefault="00A475B6" w:rsidP="00A475B6">
            <w:pPr>
              <w:pStyle w:val="SourceCode"/>
              <w:spacing w:after="200"/>
              <w:rPr>
                <w:rFonts w:ascii="Consolas" w:hAnsi="Consolas"/>
                <w:color w:val="666666"/>
                <w:sz w:val="22"/>
              </w:rPr>
            </w:pPr>
          </w:p>
          <w:p w14:paraId="15A01B96" w14:textId="77777777" w:rsidR="00F9788E" w:rsidRDefault="00F9788E" w:rsidP="00A475B6">
            <w:pPr>
              <w:pStyle w:val="SourceCode"/>
              <w:spacing w:after="200"/>
              <w:rPr>
                <w:rFonts w:ascii="Consolas" w:hAnsi="Consolas"/>
                <w:color w:val="666666"/>
                <w:sz w:val="22"/>
              </w:rPr>
            </w:pPr>
            <w:r>
              <w:rPr>
                <w:rFonts w:ascii="Consolas" w:hAnsi="Consolas"/>
                <w:color w:val="666666"/>
                <w:sz w:val="22"/>
              </w:rPr>
              <w:t>Var d=undefined</w:t>
            </w:r>
          </w:p>
          <w:p w14:paraId="6F9812AC" w14:textId="77777777" w:rsidR="00F9788E" w:rsidRDefault="00F9788E" w:rsidP="00A475B6">
            <w:pPr>
              <w:pStyle w:val="SourceCode"/>
              <w:spacing w:after="200"/>
              <w:rPr>
                <w:rFonts w:ascii="Consolas" w:hAnsi="Consolas"/>
                <w:color w:val="666666"/>
                <w:sz w:val="22"/>
              </w:rPr>
            </w:pPr>
            <w:r>
              <w:rPr>
                <w:rFonts w:ascii="Consolas" w:hAnsi="Consolas"/>
                <w:color w:val="666666"/>
                <w:sz w:val="22"/>
              </w:rPr>
              <w:t>d=50(assigned)</w:t>
            </w:r>
          </w:p>
          <w:p w14:paraId="06A7832E" w14:textId="77777777" w:rsidR="00F9788E" w:rsidRDefault="00F9788E" w:rsidP="00A475B6">
            <w:pPr>
              <w:pStyle w:val="SourceCode"/>
              <w:spacing w:after="200"/>
              <w:rPr>
                <w:rFonts w:ascii="Consolas" w:hAnsi="Consolas"/>
                <w:color w:val="666666"/>
                <w:sz w:val="22"/>
              </w:rPr>
            </w:pPr>
            <w:r>
              <w:rPr>
                <w:rFonts w:ascii="Consolas" w:hAnsi="Consolas"/>
                <w:color w:val="666666"/>
                <w:sz w:val="22"/>
              </w:rPr>
              <w:t>then d=d+10</w:t>
            </w:r>
          </w:p>
          <w:p w14:paraId="3766517C" w14:textId="77777777" w:rsidR="00F9788E" w:rsidRDefault="00F9788E" w:rsidP="00A475B6">
            <w:pPr>
              <w:pStyle w:val="SourceCode"/>
              <w:spacing w:after="200"/>
              <w:rPr>
                <w:rFonts w:ascii="Consolas" w:hAnsi="Consolas"/>
                <w:color w:val="666666"/>
                <w:sz w:val="22"/>
              </w:rPr>
            </w:pPr>
            <w:r>
              <w:rPr>
                <w:rFonts w:ascii="Consolas" w:hAnsi="Consolas"/>
                <w:color w:val="666666"/>
                <w:sz w:val="22"/>
              </w:rPr>
              <w:t>d=50+10</w:t>
            </w:r>
          </w:p>
          <w:p w14:paraId="7892E4FB" w14:textId="77777777" w:rsidR="00F9788E" w:rsidRDefault="00F9788E" w:rsidP="00A475B6">
            <w:pPr>
              <w:pStyle w:val="SourceCode"/>
              <w:spacing w:after="200"/>
              <w:rPr>
                <w:rFonts w:ascii="Consolas" w:hAnsi="Consolas"/>
                <w:color w:val="666666"/>
                <w:sz w:val="22"/>
              </w:rPr>
            </w:pPr>
            <w:r>
              <w:rPr>
                <w:rFonts w:ascii="Consolas" w:hAnsi="Consolas"/>
                <w:color w:val="666666"/>
                <w:sz w:val="22"/>
              </w:rPr>
              <w:t>d=60</w:t>
            </w:r>
          </w:p>
          <w:p w14:paraId="06923F04" w14:textId="17805640" w:rsidR="00F9788E" w:rsidRPr="00A475B6" w:rsidRDefault="00F9788E" w:rsidP="00A475B6">
            <w:pPr>
              <w:pStyle w:val="SourceCode"/>
              <w:spacing w:after="200"/>
              <w:rPr>
                <w:rFonts w:ascii="Consolas" w:hAnsi="Consolas"/>
                <w:color w:val="666666"/>
                <w:sz w:val="22"/>
              </w:rPr>
            </w:pPr>
            <w:r>
              <w:rPr>
                <w:rFonts w:ascii="Consolas" w:hAnsi="Consolas"/>
                <w:color w:val="666666"/>
                <w:sz w:val="22"/>
              </w:rPr>
              <w:t>then d=100(reassigned)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7A598" w14:textId="77777777" w:rsidR="00A475B6" w:rsidRDefault="00A475B6" w:rsidP="00A475B6">
            <w:pPr>
              <w:pStyle w:val="SourceCode"/>
              <w:spacing w:after="200"/>
              <w:rPr>
                <w:rFonts w:ascii="Consolas" w:hAnsi="Consolas"/>
                <w:color w:val="666666"/>
                <w:sz w:val="22"/>
              </w:rPr>
            </w:pPr>
          </w:p>
          <w:p w14:paraId="0C086AB9" w14:textId="77777777" w:rsidR="00F9788E" w:rsidRPr="00F9788E" w:rsidRDefault="00F9788E" w:rsidP="00F9788E">
            <w:pPr>
              <w:pStyle w:val="SourceCode"/>
              <w:rPr>
                <w:rStyle w:val="OperatorTok"/>
                <w:rFonts w:asciiTheme="minorHAnsi" w:hAnsiTheme="minorHAnsi"/>
                <w:color w:val="auto"/>
                <w:sz w:val="24"/>
              </w:rPr>
            </w:pPr>
            <w:r>
              <w:rPr>
                <w:rStyle w:val="KeywordTok"/>
              </w:rPr>
              <w:t>var</w:t>
            </w:r>
            <w:r>
              <w:rPr>
                <w:rStyle w:val="NormalTok"/>
              </w:rPr>
              <w:t xml:space="preserve"> d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d)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5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d)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d </w:t>
            </w:r>
            <w:r>
              <w:rPr>
                <w:rStyle w:val="OperatorTok"/>
              </w:rPr>
              <w:t>+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d)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var</w:t>
            </w:r>
            <w:r>
              <w:rPr>
                <w:rStyle w:val="NormalTok"/>
              </w:rPr>
              <w:t xml:space="preserve"> 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0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d)</w:t>
            </w:r>
            <w:r>
              <w:rPr>
                <w:rStyle w:val="OperatorTok"/>
              </w:rPr>
              <w:t>;</w:t>
            </w:r>
          </w:p>
          <w:p w14:paraId="338840A4" w14:textId="77777777" w:rsidR="00F9788E" w:rsidRPr="00A475B6" w:rsidRDefault="00F9788E" w:rsidP="00A475B6">
            <w:pPr>
              <w:pStyle w:val="SourceCode"/>
              <w:spacing w:after="200"/>
              <w:rPr>
                <w:rFonts w:ascii="Consolas" w:hAnsi="Consolas"/>
                <w:color w:val="666666"/>
                <w:sz w:val="22"/>
              </w:rPr>
            </w:pPr>
          </w:p>
        </w:tc>
      </w:tr>
    </w:tbl>
    <w:p w14:paraId="4F0D225C" w14:textId="22159A5E" w:rsidR="00A475B6" w:rsidRDefault="00F9788E" w:rsidP="00A475B6">
      <w:pPr>
        <w:pStyle w:val="SourceCode"/>
        <w:rPr>
          <w:rFonts w:ascii="Consolas" w:hAnsi="Consolas"/>
          <w:color w:val="666666"/>
          <w:sz w:val="22"/>
        </w:rPr>
      </w:pPr>
      <w:r>
        <w:rPr>
          <w:rFonts w:ascii="Consolas" w:hAnsi="Consolas"/>
          <w:color w:val="666666"/>
          <w:sz w:val="22"/>
        </w:rPr>
        <w:t>OUTPUT:</w:t>
      </w:r>
    </w:p>
    <w:p w14:paraId="0A99EC93" w14:textId="57AA9422" w:rsidR="00F9788E" w:rsidRDefault="00F9788E" w:rsidP="00A475B6">
      <w:pPr>
        <w:pStyle w:val="SourceCode"/>
        <w:rPr>
          <w:rFonts w:ascii="Consolas" w:hAnsi="Consolas"/>
          <w:color w:val="666666"/>
          <w:sz w:val="22"/>
        </w:rPr>
      </w:pPr>
      <w:r>
        <w:rPr>
          <w:rFonts w:ascii="Consolas" w:hAnsi="Consolas"/>
          <w:color w:val="666666"/>
          <w:sz w:val="22"/>
        </w:rPr>
        <w:t>Undefined</w:t>
      </w:r>
    </w:p>
    <w:p w14:paraId="75717AB1" w14:textId="4A4CEC42" w:rsidR="00F9788E" w:rsidRDefault="00F9788E" w:rsidP="00A475B6">
      <w:pPr>
        <w:pStyle w:val="SourceCode"/>
        <w:rPr>
          <w:rFonts w:ascii="Consolas" w:hAnsi="Consolas"/>
          <w:color w:val="666666"/>
          <w:sz w:val="22"/>
        </w:rPr>
      </w:pPr>
      <w:r>
        <w:rPr>
          <w:rFonts w:ascii="Consolas" w:hAnsi="Consolas"/>
          <w:color w:val="666666"/>
          <w:sz w:val="22"/>
        </w:rPr>
        <w:t>50</w:t>
      </w:r>
    </w:p>
    <w:p w14:paraId="06E77B0F" w14:textId="3E43F0D4" w:rsidR="00F9788E" w:rsidRDefault="00F9788E" w:rsidP="00A475B6">
      <w:pPr>
        <w:pStyle w:val="SourceCode"/>
        <w:rPr>
          <w:rFonts w:ascii="Consolas" w:hAnsi="Consolas"/>
          <w:color w:val="666666"/>
          <w:sz w:val="22"/>
        </w:rPr>
      </w:pPr>
      <w:r>
        <w:rPr>
          <w:rFonts w:ascii="Consolas" w:hAnsi="Consolas"/>
          <w:color w:val="666666"/>
          <w:sz w:val="22"/>
        </w:rPr>
        <w:t>60</w:t>
      </w:r>
    </w:p>
    <w:p w14:paraId="2739C574" w14:textId="77777777" w:rsidR="00F9788E" w:rsidRDefault="00F9788E">
      <w:pPr>
        <w:pStyle w:val="SourceCode"/>
        <w:rPr>
          <w:rFonts w:ascii="Consolas" w:hAnsi="Consolas"/>
          <w:color w:val="666666"/>
          <w:sz w:val="22"/>
        </w:rPr>
      </w:pPr>
      <w:r>
        <w:rPr>
          <w:rFonts w:ascii="Consolas" w:hAnsi="Consolas"/>
          <w:color w:val="666666"/>
          <w:sz w:val="22"/>
        </w:rPr>
        <w:t>100</w:t>
      </w:r>
    </w:p>
    <w:p w14:paraId="493533BD" w14:textId="7863C998" w:rsidR="002C7FC5" w:rsidRPr="00F9788E" w:rsidRDefault="002C7FC5">
      <w:pPr>
        <w:pStyle w:val="SourceCode"/>
        <w:rPr>
          <w:rFonts w:ascii="Consolas" w:hAnsi="Consolas"/>
          <w:color w:val="666666"/>
          <w:sz w:val="22"/>
        </w:rPr>
      </w:pPr>
      <w:r>
        <w:rPr>
          <w:rStyle w:val="OperatorTok"/>
        </w:rPr>
        <w:t>=================================================================</w:t>
      </w:r>
    </w:p>
    <w:p w14:paraId="4E27E6AD" w14:textId="77777777" w:rsidR="00F9788E" w:rsidRDefault="00F9788E">
      <w:pPr>
        <w:pStyle w:val="SourceCode"/>
        <w:rPr>
          <w:rStyle w:val="KeywordTok"/>
        </w:rPr>
      </w:pPr>
    </w:p>
    <w:p w14:paraId="29660BB6" w14:textId="77777777" w:rsidR="00F9788E" w:rsidRDefault="00F9788E">
      <w:pPr>
        <w:pStyle w:val="SourceCode"/>
        <w:rPr>
          <w:rStyle w:val="KeywordTok"/>
        </w:rPr>
      </w:pPr>
    </w:p>
    <w:p w14:paraId="39C9A1C6" w14:textId="6BC96CF6" w:rsidR="00F45CF4" w:rsidRDefault="006A31D5">
      <w:pPr>
        <w:pStyle w:val="SourceCode"/>
        <w:rPr>
          <w:rStyle w:val="OperatorTok"/>
        </w:rPr>
      </w:pPr>
      <w:r>
        <w:rPr>
          <w:rStyle w:val="KeywordTok"/>
        </w:rPr>
        <w:t>var</w:t>
      </w:r>
      <w:r>
        <w:rPr>
          <w:rStyle w:val="NormalTok"/>
        </w:rPr>
        <w:t xml:space="preserve"> 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e </w:t>
      </w:r>
      <w:r>
        <w:rPr>
          <w:rStyle w:val="OperatorTok"/>
        </w:rPr>
        <w:t>=</w:t>
      </w:r>
      <w:r>
        <w:rPr>
          <w:rStyle w:val="NormalTok"/>
        </w:rPr>
        <w:t xml:space="preserve"> 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e </w:t>
      </w:r>
      <w:r>
        <w:rPr>
          <w:rStyle w:val="OperatorTok"/>
        </w:rPr>
        <w:t>=</w:t>
      </w:r>
      <w:r>
        <w:rPr>
          <w:rStyle w:val="NormalTok"/>
        </w:rPr>
        <w:t xml:space="preserve"> e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)</w:t>
      </w:r>
      <w:r>
        <w:rPr>
          <w:rStyle w:val="OperatorTok"/>
        </w:rPr>
        <w:t>;</w:t>
      </w:r>
    </w:p>
    <w:p w14:paraId="4B0BD9BF" w14:textId="77777777" w:rsidR="00F9788E" w:rsidRDefault="00F9788E">
      <w:pPr>
        <w:pStyle w:val="SourceCode"/>
        <w:rPr>
          <w:rStyle w:val="OperatorTok"/>
        </w:rPr>
      </w:pPr>
    </w:p>
    <w:p w14:paraId="3605FD11" w14:textId="77777777" w:rsidR="00F9788E" w:rsidRDefault="00F9788E">
      <w:pPr>
        <w:pStyle w:val="SourceCode"/>
        <w:rPr>
          <w:rStyle w:val="OperatorTok"/>
        </w:rPr>
      </w:pPr>
    </w:p>
    <w:p w14:paraId="52461E20" w14:textId="77777777" w:rsidR="00F9788E" w:rsidRDefault="00F9788E">
      <w:pPr>
        <w:pStyle w:val="SourceCode"/>
        <w:rPr>
          <w:rStyle w:val="OperatorTok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475B6" w:rsidRPr="00A475B6" w14:paraId="5280821A" w14:textId="77777777" w:rsidTr="004D2F2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6C45E" w14:textId="3A52ED93" w:rsidR="00A475B6" w:rsidRPr="00A475B6" w:rsidRDefault="00F9788E" w:rsidP="004D2F28">
            <w:pPr>
              <w:pStyle w:val="SourceCode"/>
              <w:spacing w:after="200"/>
              <w:rPr>
                <w:rFonts w:ascii="Consolas" w:hAnsi="Consolas"/>
                <w:color w:val="666666"/>
                <w:sz w:val="22"/>
              </w:rPr>
            </w:pPr>
            <w:r>
              <w:rPr>
                <w:rFonts w:ascii="Consolas" w:hAnsi="Consolas"/>
                <w:color w:val="666666"/>
                <w:sz w:val="22"/>
              </w:rPr>
              <w:t>MEMORY PHASE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81AFE" w14:textId="1B6A2912" w:rsidR="00A475B6" w:rsidRPr="00A475B6" w:rsidRDefault="00F9788E" w:rsidP="004D2F28">
            <w:pPr>
              <w:pStyle w:val="SourceCode"/>
              <w:spacing w:after="200"/>
              <w:rPr>
                <w:rFonts w:ascii="Consolas" w:hAnsi="Consolas"/>
                <w:color w:val="666666"/>
                <w:sz w:val="22"/>
              </w:rPr>
            </w:pPr>
            <w:r>
              <w:rPr>
                <w:rFonts w:ascii="Consolas" w:hAnsi="Consolas"/>
                <w:color w:val="666666"/>
                <w:sz w:val="22"/>
              </w:rPr>
              <w:t>EXECUTION PHASE</w:t>
            </w:r>
          </w:p>
        </w:tc>
      </w:tr>
      <w:tr w:rsidR="00A475B6" w:rsidRPr="00A475B6" w14:paraId="673C5AC0" w14:textId="77777777" w:rsidTr="007B7675">
        <w:trPr>
          <w:trHeight w:val="3591"/>
        </w:trPr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40CBE" w14:textId="44D51FD7" w:rsidR="00A475B6" w:rsidRDefault="00F9788E" w:rsidP="004D2F28">
            <w:pPr>
              <w:pStyle w:val="SourceCode"/>
              <w:spacing w:after="200"/>
              <w:rPr>
                <w:rFonts w:ascii="Consolas" w:hAnsi="Consolas"/>
                <w:color w:val="666666"/>
                <w:sz w:val="22"/>
              </w:rPr>
            </w:pPr>
            <w:r>
              <w:rPr>
                <w:rFonts w:ascii="Consolas" w:hAnsi="Consolas"/>
                <w:color w:val="666666"/>
                <w:sz w:val="22"/>
              </w:rPr>
              <w:t>Var e=1(assigned)</w:t>
            </w:r>
          </w:p>
          <w:p w14:paraId="69A4D415" w14:textId="13F90AA7" w:rsidR="007B7675" w:rsidRDefault="007B7675" w:rsidP="004D2F28">
            <w:pPr>
              <w:pStyle w:val="SourceCode"/>
              <w:spacing w:after="200"/>
              <w:rPr>
                <w:rFonts w:ascii="Consolas" w:hAnsi="Consolas"/>
                <w:color w:val="666666"/>
                <w:sz w:val="22"/>
              </w:rPr>
            </w:pPr>
            <w:r>
              <w:rPr>
                <w:rFonts w:ascii="Consolas" w:hAnsi="Consolas"/>
                <w:color w:val="666666"/>
                <w:sz w:val="22"/>
              </w:rPr>
              <w:t>Then e=e+1</w:t>
            </w:r>
          </w:p>
          <w:p w14:paraId="14BAAD2F" w14:textId="39CA3A3E" w:rsidR="007B7675" w:rsidRDefault="007B7675" w:rsidP="004D2F28">
            <w:pPr>
              <w:pStyle w:val="SourceCode"/>
              <w:spacing w:after="200"/>
              <w:rPr>
                <w:rFonts w:ascii="Consolas" w:hAnsi="Consolas"/>
                <w:color w:val="666666"/>
                <w:sz w:val="22"/>
              </w:rPr>
            </w:pPr>
            <w:r>
              <w:rPr>
                <w:rFonts w:ascii="Consolas" w:hAnsi="Consolas"/>
                <w:color w:val="666666"/>
                <w:sz w:val="22"/>
              </w:rPr>
              <w:t>e=1+1</w:t>
            </w:r>
          </w:p>
          <w:p w14:paraId="2E341E2A" w14:textId="49418550" w:rsidR="007B7675" w:rsidRDefault="007B7675" w:rsidP="004D2F28">
            <w:pPr>
              <w:pStyle w:val="SourceCode"/>
              <w:spacing w:after="200"/>
              <w:rPr>
                <w:rFonts w:ascii="Consolas" w:hAnsi="Consolas"/>
                <w:color w:val="666666"/>
                <w:sz w:val="22"/>
              </w:rPr>
            </w:pPr>
            <w:r>
              <w:rPr>
                <w:rFonts w:ascii="Consolas" w:hAnsi="Consolas"/>
                <w:color w:val="666666"/>
                <w:sz w:val="22"/>
              </w:rPr>
              <w:t>e=2</w:t>
            </w:r>
          </w:p>
          <w:p w14:paraId="432848BE" w14:textId="2209BEE5" w:rsidR="007B7675" w:rsidRDefault="007B7675" w:rsidP="004D2F28">
            <w:pPr>
              <w:pStyle w:val="SourceCode"/>
              <w:spacing w:after="200"/>
              <w:rPr>
                <w:rFonts w:ascii="Consolas" w:hAnsi="Consolas"/>
                <w:color w:val="666666"/>
                <w:sz w:val="22"/>
              </w:rPr>
            </w:pPr>
            <w:r>
              <w:rPr>
                <w:rFonts w:ascii="Consolas" w:hAnsi="Consolas"/>
                <w:color w:val="666666"/>
                <w:sz w:val="22"/>
              </w:rPr>
              <w:t>e=10(reassigned)</w:t>
            </w:r>
          </w:p>
          <w:p w14:paraId="25EF6F11" w14:textId="3554AF8A" w:rsidR="007B7675" w:rsidRDefault="007B7675" w:rsidP="004D2F28">
            <w:pPr>
              <w:pStyle w:val="SourceCode"/>
              <w:spacing w:after="200"/>
              <w:rPr>
                <w:rFonts w:ascii="Consolas" w:hAnsi="Consolas"/>
                <w:color w:val="666666"/>
                <w:sz w:val="22"/>
              </w:rPr>
            </w:pPr>
            <w:r>
              <w:rPr>
                <w:rFonts w:ascii="Consolas" w:hAnsi="Consolas"/>
                <w:color w:val="666666"/>
                <w:sz w:val="22"/>
              </w:rPr>
              <w:t>then e=e*2</w:t>
            </w:r>
          </w:p>
          <w:p w14:paraId="65515D2E" w14:textId="1F5F929F" w:rsidR="007B7675" w:rsidRDefault="007B7675" w:rsidP="004D2F28">
            <w:pPr>
              <w:pStyle w:val="SourceCode"/>
              <w:spacing w:after="200"/>
              <w:rPr>
                <w:rFonts w:ascii="Consolas" w:hAnsi="Consolas"/>
                <w:color w:val="666666"/>
                <w:sz w:val="22"/>
              </w:rPr>
            </w:pPr>
            <w:r>
              <w:rPr>
                <w:rFonts w:ascii="Consolas" w:hAnsi="Consolas"/>
                <w:color w:val="666666"/>
                <w:sz w:val="22"/>
              </w:rPr>
              <w:t>e=10*2</w:t>
            </w:r>
          </w:p>
          <w:p w14:paraId="0637F4CC" w14:textId="791E412B" w:rsidR="007B7675" w:rsidRDefault="007B7675" w:rsidP="004D2F28">
            <w:pPr>
              <w:pStyle w:val="SourceCode"/>
              <w:spacing w:after="200"/>
              <w:rPr>
                <w:rFonts w:ascii="Consolas" w:hAnsi="Consolas"/>
                <w:color w:val="666666"/>
                <w:sz w:val="22"/>
              </w:rPr>
            </w:pPr>
            <w:r>
              <w:rPr>
                <w:rFonts w:ascii="Consolas" w:hAnsi="Consolas"/>
                <w:color w:val="666666"/>
                <w:sz w:val="22"/>
              </w:rPr>
              <w:t>e=20</w:t>
            </w:r>
          </w:p>
          <w:p w14:paraId="302ECF80" w14:textId="77777777" w:rsidR="00F9788E" w:rsidRDefault="00F9788E" w:rsidP="004D2F28">
            <w:pPr>
              <w:pStyle w:val="SourceCode"/>
              <w:spacing w:after="200"/>
              <w:rPr>
                <w:rFonts w:ascii="Consolas" w:hAnsi="Consolas"/>
                <w:color w:val="666666"/>
                <w:sz w:val="22"/>
              </w:rPr>
            </w:pPr>
          </w:p>
          <w:p w14:paraId="270BF4CA" w14:textId="7949923D" w:rsidR="00F9788E" w:rsidRPr="00A475B6" w:rsidRDefault="00F9788E" w:rsidP="004D2F28">
            <w:pPr>
              <w:pStyle w:val="SourceCode"/>
              <w:spacing w:after="200"/>
              <w:rPr>
                <w:rFonts w:ascii="Consolas" w:hAnsi="Consolas"/>
                <w:color w:val="666666"/>
                <w:sz w:val="22"/>
              </w:rPr>
            </w:pP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5ECCA" w14:textId="77777777" w:rsidR="00F9788E" w:rsidRDefault="00F9788E" w:rsidP="00F9788E">
            <w:pPr>
              <w:pStyle w:val="SourceCode"/>
              <w:rPr>
                <w:rStyle w:val="OperatorTok"/>
              </w:rPr>
            </w:pPr>
            <w:r>
              <w:rPr>
                <w:rStyle w:val="KeywordTok"/>
              </w:rPr>
              <w:t>var</w:t>
            </w:r>
            <w:r>
              <w:rPr>
                <w:rStyle w:val="NormalTok"/>
              </w:rPr>
              <w:t xml:space="preserve"> 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e)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e </w:t>
            </w:r>
            <w:r>
              <w:rPr>
                <w:rStyle w:val="OperatorTok"/>
              </w:rPr>
              <w:t>+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e)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var</w:t>
            </w:r>
            <w:r>
              <w:rPr>
                <w:rStyle w:val="NormalTok"/>
              </w:rPr>
              <w:t xml:space="preserve"> 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e)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e 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2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e)</w:t>
            </w:r>
            <w:r>
              <w:rPr>
                <w:rStyle w:val="OperatorTok"/>
              </w:rPr>
              <w:t>;</w:t>
            </w:r>
          </w:p>
          <w:p w14:paraId="44C9C831" w14:textId="77777777" w:rsidR="00F9788E" w:rsidRDefault="00F9788E" w:rsidP="00F9788E">
            <w:pPr>
              <w:pStyle w:val="SourceCode"/>
              <w:rPr>
                <w:rStyle w:val="OperatorTok"/>
              </w:rPr>
            </w:pPr>
          </w:p>
          <w:p w14:paraId="10BABEF4" w14:textId="77777777" w:rsidR="00A475B6" w:rsidRPr="00A475B6" w:rsidRDefault="00A475B6" w:rsidP="004D2F28">
            <w:pPr>
              <w:pStyle w:val="SourceCode"/>
              <w:spacing w:after="200"/>
              <w:rPr>
                <w:rFonts w:ascii="Consolas" w:hAnsi="Consolas"/>
                <w:color w:val="666666"/>
                <w:sz w:val="22"/>
              </w:rPr>
            </w:pPr>
          </w:p>
        </w:tc>
      </w:tr>
    </w:tbl>
    <w:p w14:paraId="117255DD" w14:textId="77777777" w:rsidR="00A475B6" w:rsidRPr="00A475B6" w:rsidRDefault="00A475B6" w:rsidP="00A475B6">
      <w:pPr>
        <w:pStyle w:val="SourceCode"/>
        <w:rPr>
          <w:rFonts w:ascii="Consolas" w:hAnsi="Consolas"/>
          <w:color w:val="666666"/>
          <w:sz w:val="22"/>
        </w:rPr>
      </w:pPr>
    </w:p>
    <w:p w14:paraId="3B8351B4" w14:textId="7F37849A" w:rsidR="00A475B6" w:rsidRDefault="007B7675">
      <w:pPr>
        <w:pStyle w:val="SourceCode"/>
      </w:pPr>
      <w:r>
        <w:t>OUTPUT:</w:t>
      </w:r>
    </w:p>
    <w:p w14:paraId="2CEE4E74" w14:textId="4D447D39" w:rsidR="007B7675" w:rsidRDefault="007B7675">
      <w:pPr>
        <w:pStyle w:val="SourceCode"/>
      </w:pPr>
      <w:r>
        <w:t>1</w:t>
      </w:r>
    </w:p>
    <w:p w14:paraId="1F85E63D" w14:textId="6EDE6555" w:rsidR="007B7675" w:rsidRDefault="007B7675">
      <w:pPr>
        <w:pStyle w:val="SourceCode"/>
      </w:pPr>
      <w:r>
        <w:t>2</w:t>
      </w:r>
    </w:p>
    <w:p w14:paraId="5DFF0971" w14:textId="2EB35414" w:rsidR="007B7675" w:rsidRDefault="007B7675">
      <w:pPr>
        <w:pStyle w:val="SourceCode"/>
      </w:pPr>
      <w:r>
        <w:t>10</w:t>
      </w:r>
    </w:p>
    <w:p w14:paraId="04BD134A" w14:textId="750B210D" w:rsidR="007B7675" w:rsidRDefault="007B7675">
      <w:pPr>
        <w:pStyle w:val="SourceCode"/>
      </w:pPr>
      <w:r>
        <w:t>20</w:t>
      </w:r>
    </w:p>
    <w:sectPr w:rsidR="007B767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0349BA" w14:textId="77777777" w:rsidR="00BE3E59" w:rsidRDefault="00BE3E59">
      <w:pPr>
        <w:spacing w:after="0"/>
      </w:pPr>
      <w:r>
        <w:separator/>
      </w:r>
    </w:p>
  </w:endnote>
  <w:endnote w:type="continuationSeparator" w:id="0">
    <w:p w14:paraId="73B189FC" w14:textId="77777777" w:rsidR="00BE3E59" w:rsidRDefault="00BE3E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FBA089" w14:textId="77777777" w:rsidR="00840179" w:rsidRDefault="008401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785095" w14:textId="77777777" w:rsidR="00840179" w:rsidRDefault="0084017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E35778" w14:textId="77777777" w:rsidR="00840179" w:rsidRDefault="008401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95D1B0" w14:textId="77777777" w:rsidR="00BE3E59" w:rsidRDefault="00BE3E59">
      <w:r>
        <w:separator/>
      </w:r>
    </w:p>
  </w:footnote>
  <w:footnote w:type="continuationSeparator" w:id="0">
    <w:p w14:paraId="789B6254" w14:textId="77777777" w:rsidR="00BE3E59" w:rsidRDefault="00BE3E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157129" w14:textId="77777777" w:rsidR="00840179" w:rsidRDefault="008401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17B9C5" w14:textId="77777777" w:rsidR="00840179" w:rsidRDefault="0084017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DB1F89" w14:textId="77777777" w:rsidR="00840179" w:rsidRDefault="008401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664EB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74473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45CF4"/>
    <w:rsid w:val="00247413"/>
    <w:rsid w:val="002758AB"/>
    <w:rsid w:val="002C7FC5"/>
    <w:rsid w:val="00423A05"/>
    <w:rsid w:val="006A31D5"/>
    <w:rsid w:val="007B7675"/>
    <w:rsid w:val="00840179"/>
    <w:rsid w:val="00A475B6"/>
    <w:rsid w:val="00BE3E59"/>
    <w:rsid w:val="00D870AE"/>
    <w:rsid w:val="00F11D25"/>
    <w:rsid w:val="00F224F0"/>
    <w:rsid w:val="00F45CF4"/>
    <w:rsid w:val="00F9788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76FBD1"/>
  <w15:docId w15:val="{6A79F5B7-F70D-41D1-8ECA-6BB0CD4160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84017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84017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40179"/>
  </w:style>
  <w:style w:type="paragraph" w:styleId="Footer">
    <w:name w:val="footer"/>
    <w:basedOn w:val="Normal"/>
    <w:link w:val="FooterChar"/>
    <w:rsid w:val="0084017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401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491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7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7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13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2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1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13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5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3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8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58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ritha Neyyala</dc:creator>
  <cp:keywords/>
  <cp:lastModifiedBy>Haritha Neyyala</cp:lastModifiedBy>
  <cp:revision>2</cp:revision>
  <dcterms:created xsi:type="dcterms:W3CDTF">2024-11-20T05:34:00Z</dcterms:created>
  <dcterms:modified xsi:type="dcterms:W3CDTF">2024-11-20T05:34:00Z</dcterms:modified>
</cp:coreProperties>
</file>